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10B4" w:rsidRDefault="007246EB" w:rsidP="007246EB">
      <w:pPr>
        <w:pStyle w:val="Title"/>
        <w:jc w:val="center"/>
      </w:pPr>
      <w:r>
        <w:t>The Bakery Store</w:t>
      </w:r>
    </w:p>
    <w:p w:rsidR="007246EB" w:rsidRDefault="007246EB" w:rsidP="007246EB">
      <w:pPr>
        <w:pStyle w:val="Heading1"/>
      </w:pPr>
      <w:r>
        <w:t>Q.1 Trends!</w:t>
      </w:r>
    </w:p>
    <w:p w:rsidR="007246EB" w:rsidRDefault="007246EB" w:rsidP="007246EB">
      <w:pPr>
        <w:pStyle w:val="Heading2"/>
      </w:pPr>
      <w:r>
        <w:t>Hourly Trends</w:t>
      </w:r>
    </w:p>
    <w:p w:rsidR="007246EB" w:rsidRDefault="007246EB" w:rsidP="00EB57BD">
      <w:pPr>
        <w:pStyle w:val="Heading3"/>
        <w:numPr>
          <w:ilvl w:val="0"/>
          <w:numId w:val="2"/>
        </w:numPr>
      </w:pPr>
      <w:r>
        <w:t>Number of Customers visiting every hour of day</w:t>
      </w:r>
    </w:p>
    <w:p w:rsidR="007246EB" w:rsidRDefault="00434B45" w:rsidP="00EB57BD">
      <w:pPr>
        <w:ind w:left="360"/>
        <w:jc w:val="center"/>
      </w:pPr>
      <w:r w:rsidRPr="00434B45">
        <w:rPr>
          <w:noProof/>
          <w:lang w:bidi="mr-IN"/>
        </w:rPr>
        <w:drawing>
          <wp:inline distT="0" distB="0" distL="0" distR="0">
            <wp:extent cx="3686175" cy="2457450"/>
            <wp:effectExtent l="0" t="0" r="9525" b="0"/>
            <wp:docPr id="5" name="Picture 5" descr="C:\Users\Nachiket\Google Drive\Career Documents\Radium_One\nachiketparanjaperadiumonetakehometest\Customers_per_Hou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achiket\Google Drive\Career Documents\Radium_One\nachiketparanjaperadiumonetakehometest\Customers_per_Hour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57BD" w:rsidRPr="00434B45" w:rsidRDefault="007246EB" w:rsidP="00434B45">
      <w:pPr>
        <w:ind w:left="360"/>
      </w:pPr>
      <w:r>
        <w:t xml:space="preserve">The trend here is very evident. </w:t>
      </w:r>
      <w:r w:rsidR="00EB57BD">
        <w:t xml:space="preserve">There is negligible rush in the morning until 5AM. </w:t>
      </w:r>
      <w:r>
        <w:t>The amount of customers</w:t>
      </w:r>
      <w:r w:rsidR="00EB57BD">
        <w:t xml:space="preserve"> visiting peaks between 6-12</w:t>
      </w:r>
      <w:r>
        <w:t xml:space="preserve"> hours from starting the shop, that is, </w:t>
      </w:r>
      <w:r w:rsidR="00EB57BD">
        <w:t>approximately 6AM to 12AM. Which means the shop is busiest at the time of breakfast and afternoon snack.</w:t>
      </w:r>
    </w:p>
    <w:p w:rsidR="00EB57BD" w:rsidRDefault="00EB57BD" w:rsidP="00EB57BD">
      <w:pPr>
        <w:pStyle w:val="Heading3"/>
        <w:numPr>
          <w:ilvl w:val="0"/>
          <w:numId w:val="2"/>
        </w:numPr>
      </w:pPr>
      <w:r>
        <w:t>Average Revenue per customer</w:t>
      </w:r>
    </w:p>
    <w:p w:rsidR="00EB57BD" w:rsidRDefault="00434B45" w:rsidP="00EB57BD">
      <w:pPr>
        <w:jc w:val="center"/>
      </w:pPr>
      <w:r w:rsidRPr="00434B45">
        <w:rPr>
          <w:noProof/>
          <w:lang w:bidi="mr-IN"/>
        </w:rPr>
        <w:drawing>
          <wp:inline distT="0" distB="0" distL="0" distR="0">
            <wp:extent cx="3600450" cy="2400300"/>
            <wp:effectExtent l="0" t="0" r="0" b="0"/>
            <wp:docPr id="6" name="Picture 6" descr="C:\Users\Nachiket\Google Drive\Career Documents\Radium_One\nachiketparanjaperadiumonetakehometest\Revenue_Per_Customer_Hourl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achiket\Google Drive\Career Documents\Radium_One\nachiketparanjaperadiumonetakehometest\Revenue_Per_Customer_Hourly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46EB" w:rsidRDefault="00EB57BD" w:rsidP="007246EB">
      <w:pPr>
        <w:ind w:left="360"/>
      </w:pPr>
      <w:r>
        <w:t>Average revenue is relatively stable, where it p</w:t>
      </w:r>
      <w:r w:rsidR="00434B45">
        <w:t>eaks at $5.6</w:t>
      </w:r>
      <w:r>
        <w:t xml:space="preserve"> around 7-8AM. So, the amount eaten by a person is the highest for the morning breakfast. Otherwise</w:t>
      </w:r>
      <w:r w:rsidR="00434B45">
        <w:t>, it is constant at around $3.5-$4.5</w:t>
      </w:r>
      <w:r>
        <w:t xml:space="preserve"> per person.</w:t>
      </w:r>
    </w:p>
    <w:p w:rsidR="00EB57BD" w:rsidRDefault="00EB57BD" w:rsidP="00EB57BD">
      <w:pPr>
        <w:pStyle w:val="Heading3"/>
        <w:numPr>
          <w:ilvl w:val="0"/>
          <w:numId w:val="2"/>
        </w:numPr>
      </w:pPr>
      <w:r>
        <w:lastRenderedPageBreak/>
        <w:t>Total Revenue (Number of customers X Revenue per customer)</w:t>
      </w:r>
    </w:p>
    <w:p w:rsidR="007246EB" w:rsidRDefault="00434B45" w:rsidP="00EB57BD">
      <w:pPr>
        <w:ind w:left="360"/>
        <w:jc w:val="center"/>
      </w:pPr>
      <w:r w:rsidRPr="00434B45">
        <w:rPr>
          <w:noProof/>
          <w:lang w:bidi="mr-IN"/>
        </w:rPr>
        <w:drawing>
          <wp:inline distT="0" distB="0" distL="0" distR="0">
            <wp:extent cx="4105275" cy="2736850"/>
            <wp:effectExtent l="0" t="0" r="9525" b="6350"/>
            <wp:docPr id="7" name="Picture 7" descr="C:\Users\Nachiket\Google Drive\Career Documents\Radium_One\nachiketparanjaperadiumonetakehometest\Revenue_per_Hou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Nachiket\Google Drive\Career Documents\Radium_One\nachiketparanjaperadiumonetakehometest\Revenue_per_Hou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755" cy="273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57BD" w:rsidRDefault="00434B45" w:rsidP="00EB57BD">
      <w:pPr>
        <w:ind w:left="360"/>
        <w:jc w:val="both"/>
      </w:pPr>
      <w:r>
        <w:t xml:space="preserve">Finally, we have the data of daily average of the </w:t>
      </w:r>
      <w:r w:rsidR="00EB57BD">
        <w:t xml:space="preserve">revenue on hourly basis. This is the most important aspect of the trend and as expected from the previous two trends, most of the revenue that we are </w:t>
      </w:r>
      <w:r w:rsidR="009877A2">
        <w:t>earning is between 6AM and 12AM.</w:t>
      </w:r>
    </w:p>
    <w:p w:rsidR="009877A2" w:rsidRPr="009877A2" w:rsidRDefault="009877A2" w:rsidP="00EB57BD">
      <w:pPr>
        <w:ind w:left="360"/>
        <w:jc w:val="both"/>
        <w:rPr>
          <w:b/>
          <w:bCs/>
        </w:rPr>
      </w:pPr>
      <w:r w:rsidRPr="009877A2">
        <w:rPr>
          <w:b/>
          <w:bCs/>
        </w:rPr>
        <w:t>Highlights</w:t>
      </w:r>
      <w:r>
        <w:rPr>
          <w:b/>
          <w:bCs/>
        </w:rPr>
        <w:t xml:space="preserve"> </w:t>
      </w:r>
      <w:r w:rsidR="00130BE1">
        <w:rPr>
          <w:b/>
          <w:bCs/>
        </w:rPr>
        <w:t xml:space="preserve">of hourly </w:t>
      </w:r>
      <w:bookmarkStart w:id="0" w:name="_GoBack"/>
      <w:bookmarkEnd w:id="0"/>
      <w:r>
        <w:rPr>
          <w:b/>
          <w:bCs/>
        </w:rPr>
        <w:t>Trends</w:t>
      </w:r>
      <w:r w:rsidRPr="009877A2">
        <w:rPr>
          <w:b/>
          <w:bCs/>
        </w:rPr>
        <w:t>:</w:t>
      </w:r>
    </w:p>
    <w:p w:rsidR="009877A2" w:rsidRPr="00130BE1" w:rsidRDefault="009877A2" w:rsidP="009877A2">
      <w:pPr>
        <w:pStyle w:val="ListParagraph"/>
        <w:numPr>
          <w:ilvl w:val="1"/>
          <w:numId w:val="2"/>
        </w:numPr>
        <w:jc w:val="both"/>
        <w:rPr>
          <w:b/>
          <w:bCs/>
        </w:rPr>
      </w:pPr>
      <w:r w:rsidRPr="00130BE1">
        <w:rPr>
          <w:b/>
          <w:bCs/>
        </w:rPr>
        <w:t>56% of the total revenue is generated between 6AM to 12 AM</w:t>
      </w:r>
    </w:p>
    <w:p w:rsidR="009877A2" w:rsidRPr="00130BE1" w:rsidRDefault="009877A2" w:rsidP="009877A2">
      <w:pPr>
        <w:pStyle w:val="ListParagraph"/>
        <w:numPr>
          <w:ilvl w:val="1"/>
          <w:numId w:val="2"/>
        </w:numPr>
        <w:jc w:val="both"/>
        <w:rPr>
          <w:b/>
          <w:bCs/>
        </w:rPr>
      </w:pPr>
      <w:r w:rsidRPr="00130BE1">
        <w:rPr>
          <w:b/>
          <w:bCs/>
        </w:rPr>
        <w:t>96% of the revenue is generated between 6AM to 5PM</w:t>
      </w:r>
    </w:p>
    <w:p w:rsidR="009877A2" w:rsidRPr="00130BE1" w:rsidRDefault="009877A2" w:rsidP="009877A2">
      <w:pPr>
        <w:pStyle w:val="ListParagraph"/>
        <w:numPr>
          <w:ilvl w:val="1"/>
          <w:numId w:val="2"/>
        </w:numPr>
        <w:jc w:val="both"/>
        <w:rPr>
          <w:b/>
          <w:bCs/>
        </w:rPr>
      </w:pPr>
      <w:r w:rsidRPr="00130BE1">
        <w:rPr>
          <w:b/>
          <w:bCs/>
        </w:rPr>
        <w:t>First 5 hours constitute to only 5% of the revenue</w:t>
      </w:r>
    </w:p>
    <w:p w:rsidR="009877A2" w:rsidRPr="009877A2" w:rsidRDefault="009877A2" w:rsidP="009877A2">
      <w:pPr>
        <w:pStyle w:val="ListParagraph"/>
        <w:numPr>
          <w:ilvl w:val="1"/>
          <w:numId w:val="2"/>
        </w:numPr>
        <w:jc w:val="both"/>
        <w:rPr>
          <w:b/>
          <w:bCs/>
        </w:rPr>
      </w:pPr>
      <w:r w:rsidRPr="00130BE1">
        <w:rPr>
          <w:b/>
          <w:bCs/>
        </w:rPr>
        <w:t>Last 4 hours constitute to only 5% of the revenue</w:t>
      </w:r>
      <w:r>
        <w:br w:type="page"/>
      </w:r>
    </w:p>
    <w:p w:rsidR="009877A2" w:rsidRDefault="009877A2" w:rsidP="009877A2">
      <w:pPr>
        <w:pStyle w:val="Heading1"/>
      </w:pPr>
      <w:r>
        <w:lastRenderedPageBreak/>
        <w:t>Q.2 Maximum Profitable Hour</w:t>
      </w:r>
    </w:p>
    <w:p w:rsidR="009877A2" w:rsidRDefault="009877A2" w:rsidP="009877A2">
      <w:pPr>
        <w:rPr>
          <w:sz w:val="28"/>
          <w:szCs w:val="28"/>
        </w:rPr>
      </w:pPr>
      <w:r>
        <w:rPr>
          <w:sz w:val="28"/>
          <w:szCs w:val="28"/>
        </w:rPr>
        <w:t>Answer:</w:t>
      </w:r>
    </w:p>
    <w:p w:rsidR="009877A2" w:rsidRDefault="009877A2" w:rsidP="009877A2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877A2">
        <w:rPr>
          <w:sz w:val="28"/>
          <w:szCs w:val="28"/>
        </w:rPr>
        <w:t>8AM-9AM is the hour where average profit over the week is maximum</w:t>
      </w:r>
    </w:p>
    <w:p w:rsidR="009877A2" w:rsidRDefault="009877A2" w:rsidP="009877A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ofit of</w:t>
      </w:r>
      <w:r w:rsidR="00434B45">
        <w:rPr>
          <w:sz w:val="28"/>
          <w:szCs w:val="28"/>
        </w:rPr>
        <w:t xml:space="preserve"> $209 is earned on an average over the week in that time frame</w:t>
      </w:r>
    </w:p>
    <w:p w:rsidR="00434B45" w:rsidRPr="009877A2" w:rsidRDefault="00434B45" w:rsidP="00434B45">
      <w:pPr>
        <w:pStyle w:val="ListParagraph"/>
        <w:jc w:val="center"/>
        <w:rPr>
          <w:sz w:val="28"/>
          <w:szCs w:val="28"/>
        </w:rPr>
      </w:pPr>
      <w:r w:rsidRPr="00434B45">
        <w:rPr>
          <w:noProof/>
          <w:sz w:val="28"/>
          <w:szCs w:val="28"/>
          <w:lang w:bidi="mr-IN"/>
        </w:rPr>
        <w:drawing>
          <wp:inline distT="0" distB="0" distL="0" distR="0">
            <wp:extent cx="3714750" cy="2476500"/>
            <wp:effectExtent l="0" t="0" r="0" b="0"/>
            <wp:docPr id="4" name="Picture 4" descr="C:\Users\Nachiket\Google Drive\Career Documents\Radium_One\nachiketparanjaperadiumonetakehometest\Profit!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achiket\Google Drive\Career Documents\Radium_One\nachiketparanjaperadiumonetakehometest\Profit!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728" cy="247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7A2" w:rsidRDefault="00434B45" w:rsidP="009877A2">
      <w:pPr>
        <w:rPr>
          <w:sz w:val="28"/>
          <w:szCs w:val="28"/>
        </w:rPr>
      </w:pPr>
      <w:r>
        <w:rPr>
          <w:sz w:val="28"/>
          <w:szCs w:val="28"/>
        </w:rPr>
        <w:t>Given plot depicts the trend of profit every hour of the day.</w:t>
      </w:r>
    </w:p>
    <w:p w:rsidR="00434B45" w:rsidRDefault="00434B45" w:rsidP="0006279A">
      <w:r>
        <w:rPr>
          <w:b/>
          <w:bCs/>
          <w:sz w:val="28"/>
          <w:szCs w:val="28"/>
        </w:rPr>
        <w:t>It is very important to note that the shop is in loss for the first 5 hours and the last 4 hours. (Which can be explained from the sales trends from Q1)</w:t>
      </w:r>
    </w:p>
    <w:p w:rsidR="0006279A" w:rsidRDefault="0006279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434B45" w:rsidRDefault="00434B45" w:rsidP="00434B45">
      <w:pPr>
        <w:pStyle w:val="Heading1"/>
      </w:pPr>
      <w:r>
        <w:lastRenderedPageBreak/>
        <w:t>Q.3 My plan to run the shop</w:t>
      </w:r>
    </w:p>
    <w:p w:rsidR="00434B45" w:rsidRDefault="00434B45" w:rsidP="00434B45">
      <w:pPr>
        <w:rPr>
          <w:sz w:val="24"/>
          <w:szCs w:val="24"/>
        </w:rPr>
      </w:pPr>
    </w:p>
    <w:p w:rsidR="00434B45" w:rsidRDefault="00434B45" w:rsidP="00434B45">
      <w:pPr>
        <w:rPr>
          <w:sz w:val="24"/>
          <w:szCs w:val="24"/>
        </w:rPr>
      </w:pPr>
      <w:r>
        <w:rPr>
          <w:sz w:val="24"/>
          <w:szCs w:val="24"/>
        </w:rPr>
        <w:t>I would like to start with pointing out a few facts –</w:t>
      </w:r>
    </w:p>
    <w:p w:rsidR="00434B45" w:rsidRDefault="00434B45" w:rsidP="00434B4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he shop is in loss from 12:00PM to 5:00AM</w:t>
      </w:r>
    </w:p>
    <w:p w:rsidR="0006279A" w:rsidRDefault="00434B45" w:rsidP="0006279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The shop is in loss from 8:00 PM to </w:t>
      </w:r>
      <w:r w:rsidR="0006279A">
        <w:rPr>
          <w:sz w:val="24"/>
          <w:szCs w:val="24"/>
        </w:rPr>
        <w:t>12:00PM</w:t>
      </w:r>
    </w:p>
    <w:p w:rsidR="0006279A" w:rsidRDefault="0006279A" w:rsidP="0006279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No of hours remaining in a day = 24 – 9 = 15 hours</w:t>
      </w:r>
    </w:p>
    <w:p w:rsidR="0006279A" w:rsidRDefault="0006279A" w:rsidP="0006279A">
      <w:pPr>
        <w:ind w:left="360" w:firstLine="360"/>
        <w:rPr>
          <w:sz w:val="24"/>
          <w:szCs w:val="24"/>
        </w:rPr>
      </w:pPr>
    </w:p>
    <w:p w:rsidR="0006279A" w:rsidRDefault="0006279A" w:rsidP="0006279A">
      <w:pPr>
        <w:ind w:firstLine="360"/>
        <w:jc w:val="both"/>
        <w:rPr>
          <w:sz w:val="24"/>
          <w:szCs w:val="24"/>
        </w:rPr>
      </w:pPr>
      <w:r w:rsidRPr="0006279A">
        <w:rPr>
          <w:sz w:val="24"/>
          <w:szCs w:val="24"/>
        </w:rPr>
        <w:t>First of all, I will keep the shop closed when it is in loss. At leas</w:t>
      </w:r>
      <w:r>
        <w:rPr>
          <w:sz w:val="24"/>
          <w:szCs w:val="24"/>
        </w:rPr>
        <w:t xml:space="preserve">t until I figure out a strategy </w:t>
      </w:r>
      <w:r w:rsidRPr="0006279A">
        <w:rPr>
          <w:sz w:val="24"/>
          <w:szCs w:val="24"/>
        </w:rPr>
        <w:t>to make profit out of it</w:t>
      </w:r>
      <w:r>
        <w:rPr>
          <w:sz w:val="24"/>
          <w:szCs w:val="24"/>
        </w:rPr>
        <w:t>. Now, i</w:t>
      </w:r>
      <w:r w:rsidRPr="0006279A">
        <w:rPr>
          <w:sz w:val="24"/>
          <w:szCs w:val="24"/>
        </w:rPr>
        <w:t xml:space="preserve">f I decide to share the shop-keeping time between Karl </w:t>
      </w:r>
      <w:r>
        <w:rPr>
          <w:sz w:val="24"/>
          <w:szCs w:val="24"/>
        </w:rPr>
        <w:t>and I, I have 15 hours to cover. I can work for 8 hours a day and let Karl work for 8 hours a day, I have an hour to spare. I can still pay for Karl for 8 hours and send him to promote the pastry shop.</w:t>
      </w:r>
    </w:p>
    <w:p w:rsidR="0006279A" w:rsidRPr="0006279A" w:rsidRDefault="0006279A" w:rsidP="0006279A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pending on the response, I can open the shop at 6AM, thereby losing one of the profitable hours. But, I will earn extra time for Karl to promote the shop. 2 hours a day seems to be a reasonable time to start the experiment. Also, I will send Karl for promotion in the hours when the sales are the least. This will be my </w:t>
      </w:r>
      <w:r w:rsidRPr="0006279A">
        <w:rPr>
          <w:b/>
          <w:bCs/>
          <w:sz w:val="24"/>
          <w:szCs w:val="24"/>
        </w:rPr>
        <w:t>short term plan</w:t>
      </w:r>
      <w:r>
        <w:rPr>
          <w:b/>
          <w:bCs/>
          <w:sz w:val="24"/>
          <w:szCs w:val="24"/>
        </w:rPr>
        <w:t xml:space="preserve"> to test how promotion works</w:t>
      </w:r>
      <w:r>
        <w:rPr>
          <w:sz w:val="24"/>
          <w:szCs w:val="24"/>
        </w:rPr>
        <w:t>.</w:t>
      </w:r>
    </w:p>
    <w:sectPr w:rsidR="0006279A" w:rsidRPr="000627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1449E7"/>
    <w:multiLevelType w:val="hybridMultilevel"/>
    <w:tmpl w:val="B664A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8356D2"/>
    <w:multiLevelType w:val="hybridMultilevel"/>
    <w:tmpl w:val="6CD81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926F1F"/>
    <w:multiLevelType w:val="hybridMultilevel"/>
    <w:tmpl w:val="61767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2D7ABA"/>
    <w:multiLevelType w:val="hybridMultilevel"/>
    <w:tmpl w:val="489E3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zNLI0M7K0MDAzMzBR0lEKTi0uzszPAykwrAUAd/J8TSwAAAA="/>
  </w:docVars>
  <w:rsids>
    <w:rsidRoot w:val="00525DE3"/>
    <w:rsid w:val="0006279A"/>
    <w:rsid w:val="00130BE1"/>
    <w:rsid w:val="00434B45"/>
    <w:rsid w:val="00525DE3"/>
    <w:rsid w:val="007246EB"/>
    <w:rsid w:val="009310B4"/>
    <w:rsid w:val="009877A2"/>
    <w:rsid w:val="00EB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950DF"/>
  <w15:chartTrackingRefBased/>
  <w15:docId w15:val="{711E9FD2-48D8-40AE-B2F7-2B7C474DC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46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46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57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246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46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46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46E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246E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B57B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chiket Paranjape</dc:creator>
  <cp:keywords/>
  <dc:description/>
  <cp:lastModifiedBy>Nachiket Paranjape</cp:lastModifiedBy>
  <cp:revision>3</cp:revision>
  <dcterms:created xsi:type="dcterms:W3CDTF">2016-07-21T22:15:00Z</dcterms:created>
  <dcterms:modified xsi:type="dcterms:W3CDTF">2016-07-21T23:29:00Z</dcterms:modified>
</cp:coreProperties>
</file>